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sz w:val="28"/>
          <w:szCs w:val="32"/>
        </w:rPr>
      </w:pPr>
      <w:r>
        <w:rPr>
          <w:b/>
          <w:bCs/>
          <w:sz w:val="28"/>
          <w:szCs w:val="32"/>
        </w:rPr>
        <w:t>工作站</w:t>
      </w:r>
      <w:bookmarkStart w:id="0" w:name="_GoBack"/>
      <w:bookmarkEnd w:id="0"/>
    </w:p>
    <w:p>
      <w:pPr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32"/>
        </w:rPr>
        <w:t>规格参数：</w:t>
      </w:r>
    </w:p>
    <w:p>
      <w:pPr>
        <w:pStyle w:val="8"/>
        <w:numPr>
          <w:ilvl w:val="0"/>
          <w:numId w:val="1"/>
        </w:numPr>
        <w:ind w:firstLineChars="0"/>
        <w:jc w:val="left"/>
        <w:rPr>
          <w:sz w:val="28"/>
          <w:szCs w:val="32"/>
        </w:rPr>
      </w:pPr>
      <w:r>
        <w:rPr>
          <w:rFonts w:hint="eastAsia" w:ascii="Times New Roman" w:hAnsi="Times New Roman" w:cs="Times New Roman"/>
          <w:sz w:val="28"/>
          <w:szCs w:val="32"/>
        </w:rPr>
        <w:t>双</w:t>
      </w:r>
      <w:r>
        <w:rPr>
          <w:rFonts w:ascii="Times New Roman" w:hAnsi="Times New Roman" w:cs="Times New Roman"/>
          <w:sz w:val="28"/>
          <w:szCs w:val="32"/>
        </w:rPr>
        <w:t>CPU（4GHz）,40核，显卡P4000。</w:t>
      </w:r>
    </w:p>
    <w:p>
      <w:pPr>
        <w:pStyle w:val="8"/>
        <w:numPr>
          <w:ilvl w:val="0"/>
          <w:numId w:val="1"/>
        </w:numPr>
        <w:ind w:firstLineChars="0"/>
        <w:jc w:val="left"/>
        <w:rPr>
          <w:sz w:val="28"/>
          <w:szCs w:val="32"/>
        </w:rPr>
      </w:pPr>
      <w:r>
        <w:rPr>
          <w:rFonts w:ascii="Times New Roman" w:hAnsi="Times New Roman" w:cs="Times New Roman"/>
          <w:sz w:val="28"/>
          <w:szCs w:val="32"/>
        </w:rPr>
        <w:t>处理器：20核英特尔金牌处理器，CPU类型Intel 5218R，CPU主频2.1 GHz，最高睿频4GHz，标配CPU数量1颗，最大CPU数量2颗，制程工艺 14nm，三级缓存27.5MB，频率2666MHz，CPU核心20核，CPU线程数40线程，功率125W。</w:t>
      </w:r>
    </w:p>
    <w:p>
      <w:pPr>
        <w:pStyle w:val="8"/>
        <w:numPr>
          <w:ilvl w:val="0"/>
          <w:numId w:val="1"/>
        </w:numPr>
        <w:ind w:firstLineChars="0"/>
        <w:jc w:val="left"/>
        <w:rPr>
          <w:sz w:val="28"/>
          <w:szCs w:val="32"/>
        </w:rPr>
      </w:pPr>
      <w:r>
        <w:rPr>
          <w:rFonts w:ascii="Times New Roman" w:hAnsi="Times New Roman" w:cs="Times New Roman"/>
          <w:sz w:val="28"/>
          <w:szCs w:val="32"/>
        </w:rPr>
        <w:t>4个DIMM 四通道，32GB (4×8GB) 2666MHz DDR4 RDIMM，内存硬件防错技术 ECC。</w:t>
      </w:r>
    </w:p>
    <w:p>
      <w:pPr>
        <w:pStyle w:val="8"/>
        <w:numPr>
          <w:ilvl w:val="0"/>
          <w:numId w:val="1"/>
        </w:numPr>
        <w:ind w:firstLineChars="0"/>
        <w:jc w:val="left"/>
        <w:rPr>
          <w:sz w:val="28"/>
          <w:szCs w:val="32"/>
        </w:rPr>
      </w:pPr>
      <w:r>
        <w:rPr>
          <w:rFonts w:ascii="Times New Roman" w:hAnsi="Times New Roman" w:cs="Times New Roman"/>
          <w:sz w:val="28"/>
          <w:szCs w:val="32"/>
        </w:rPr>
        <w:t>硬盘：SATA/SSD 2.5 英寸 BOOT,外加 1-3 × 3.5 英寸硬盘，2.5英寸 512GB SATA Class 20 固态硬盘× 1，1TB 3.5英寸 SATA(7,200 Rpm) 硬盘× 1。</w:t>
      </w:r>
    </w:p>
    <w:p>
      <w:pPr>
        <w:pStyle w:val="8"/>
        <w:numPr>
          <w:ilvl w:val="0"/>
          <w:numId w:val="1"/>
        </w:numPr>
        <w:ind w:firstLineChars="0"/>
        <w:jc w:val="left"/>
        <w:rPr>
          <w:sz w:val="28"/>
          <w:szCs w:val="32"/>
        </w:rPr>
      </w:pPr>
      <w:r>
        <w:rPr>
          <w:rFonts w:hint="eastAsia"/>
          <w:sz w:val="28"/>
          <w:szCs w:val="32"/>
        </w:rPr>
        <w:t>品牌要求：全球知名品牌；</w:t>
      </w:r>
    </w:p>
    <w:p>
      <w:pPr>
        <w:pStyle w:val="8"/>
        <w:numPr>
          <w:ilvl w:val="0"/>
          <w:numId w:val="1"/>
        </w:numPr>
        <w:ind w:firstLineChars="0"/>
        <w:jc w:val="left"/>
        <w:rPr>
          <w:sz w:val="28"/>
          <w:szCs w:val="32"/>
        </w:rPr>
      </w:pPr>
      <w:r>
        <w:rPr>
          <w:rFonts w:hint="eastAsia"/>
          <w:sz w:val="28"/>
          <w:szCs w:val="32"/>
        </w:rPr>
        <w:t>质保要求：提供本次招标项目专业相符的技术培训，以及提供三年或以上软件、硬件免费上门服务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B54202F"/>
    <w:multiLevelType w:val="multilevel"/>
    <w:tmpl w:val="1B54202F"/>
    <w:lvl w:ilvl="0" w:tentative="0">
      <w:start w:val="1"/>
      <w:numFmt w:val="decimal"/>
      <w:lvlText w:val="%1 "/>
      <w:lvlJc w:val="left"/>
      <w:pPr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LQwtjAyNjMyMrEwNzBS0lEKTi0uzszPAykwqQUAF10EbywAAAA="/>
    <w:docVar w:name="commondata" w:val="eyJoZGlkIjoiNzI1Yzk2YjA2N2JhY2JjY2VhMWQzNjU5Yjk3Y2RiMWQifQ=="/>
  </w:docVars>
  <w:rsids>
    <w:rsidRoot w:val="00C8766A"/>
    <w:rsid w:val="00000FA0"/>
    <w:rsid w:val="00001E60"/>
    <w:rsid w:val="00005AD2"/>
    <w:rsid w:val="000151B5"/>
    <w:rsid w:val="00016631"/>
    <w:rsid w:val="000168D0"/>
    <w:rsid w:val="0002120F"/>
    <w:rsid w:val="00025102"/>
    <w:rsid w:val="000304F8"/>
    <w:rsid w:val="00033681"/>
    <w:rsid w:val="000356AF"/>
    <w:rsid w:val="00036C3B"/>
    <w:rsid w:val="00045D9C"/>
    <w:rsid w:val="00051238"/>
    <w:rsid w:val="00061665"/>
    <w:rsid w:val="000A319D"/>
    <w:rsid w:val="000A5BAD"/>
    <w:rsid w:val="000A6CF7"/>
    <w:rsid w:val="000B1925"/>
    <w:rsid w:val="000B2E32"/>
    <w:rsid w:val="000B64AF"/>
    <w:rsid w:val="000C08F2"/>
    <w:rsid w:val="000C23AE"/>
    <w:rsid w:val="000C5BEF"/>
    <w:rsid w:val="000C79C7"/>
    <w:rsid w:val="000D30DB"/>
    <w:rsid w:val="000D7CFD"/>
    <w:rsid w:val="000E28E0"/>
    <w:rsid w:val="000E5830"/>
    <w:rsid w:val="000E5BD8"/>
    <w:rsid w:val="000F3423"/>
    <w:rsid w:val="001102C1"/>
    <w:rsid w:val="00110660"/>
    <w:rsid w:val="001128EB"/>
    <w:rsid w:val="00113070"/>
    <w:rsid w:val="00127555"/>
    <w:rsid w:val="00143B3A"/>
    <w:rsid w:val="0014475D"/>
    <w:rsid w:val="001508B4"/>
    <w:rsid w:val="00151364"/>
    <w:rsid w:val="00160C46"/>
    <w:rsid w:val="00166D80"/>
    <w:rsid w:val="00175A2C"/>
    <w:rsid w:val="001764B9"/>
    <w:rsid w:val="001A2582"/>
    <w:rsid w:val="001B3E85"/>
    <w:rsid w:val="001B487F"/>
    <w:rsid w:val="001B57E3"/>
    <w:rsid w:val="001C21E3"/>
    <w:rsid w:val="001C7308"/>
    <w:rsid w:val="001C7CC0"/>
    <w:rsid w:val="001D0352"/>
    <w:rsid w:val="001D253D"/>
    <w:rsid w:val="001D6352"/>
    <w:rsid w:val="001E2038"/>
    <w:rsid w:val="001E4AA9"/>
    <w:rsid w:val="001E7E55"/>
    <w:rsid w:val="001F1EB0"/>
    <w:rsid w:val="00220BB3"/>
    <w:rsid w:val="002249B8"/>
    <w:rsid w:val="00231442"/>
    <w:rsid w:val="002341AD"/>
    <w:rsid w:val="00236657"/>
    <w:rsid w:val="00240D40"/>
    <w:rsid w:val="002462B0"/>
    <w:rsid w:val="00247C19"/>
    <w:rsid w:val="00250F64"/>
    <w:rsid w:val="0025208F"/>
    <w:rsid w:val="00253418"/>
    <w:rsid w:val="0025748C"/>
    <w:rsid w:val="002637E2"/>
    <w:rsid w:val="002706B8"/>
    <w:rsid w:val="002775F6"/>
    <w:rsid w:val="002778FD"/>
    <w:rsid w:val="00284ED1"/>
    <w:rsid w:val="00295C3C"/>
    <w:rsid w:val="00297356"/>
    <w:rsid w:val="002A19CA"/>
    <w:rsid w:val="002B151D"/>
    <w:rsid w:val="002B3988"/>
    <w:rsid w:val="002B7D80"/>
    <w:rsid w:val="002C4ED5"/>
    <w:rsid w:val="002C6754"/>
    <w:rsid w:val="002C6A54"/>
    <w:rsid w:val="002C706F"/>
    <w:rsid w:val="002C7BF6"/>
    <w:rsid w:val="002D5F9A"/>
    <w:rsid w:val="002F3CF0"/>
    <w:rsid w:val="002F4BB0"/>
    <w:rsid w:val="002F61AE"/>
    <w:rsid w:val="00300B95"/>
    <w:rsid w:val="00312E39"/>
    <w:rsid w:val="0031376F"/>
    <w:rsid w:val="00315741"/>
    <w:rsid w:val="0032004A"/>
    <w:rsid w:val="003200C3"/>
    <w:rsid w:val="003232C3"/>
    <w:rsid w:val="00324656"/>
    <w:rsid w:val="00337976"/>
    <w:rsid w:val="00342960"/>
    <w:rsid w:val="00343CEC"/>
    <w:rsid w:val="00351EF8"/>
    <w:rsid w:val="00353FE7"/>
    <w:rsid w:val="0035406E"/>
    <w:rsid w:val="00360816"/>
    <w:rsid w:val="00361437"/>
    <w:rsid w:val="0036186E"/>
    <w:rsid w:val="00361FA7"/>
    <w:rsid w:val="00363D21"/>
    <w:rsid w:val="00370D86"/>
    <w:rsid w:val="0038206F"/>
    <w:rsid w:val="00384EA8"/>
    <w:rsid w:val="003871BB"/>
    <w:rsid w:val="00395409"/>
    <w:rsid w:val="003A4876"/>
    <w:rsid w:val="003A4907"/>
    <w:rsid w:val="003A65FD"/>
    <w:rsid w:val="003B2C82"/>
    <w:rsid w:val="003B7A29"/>
    <w:rsid w:val="003C4B2B"/>
    <w:rsid w:val="003C70E3"/>
    <w:rsid w:val="003C71C4"/>
    <w:rsid w:val="003D049E"/>
    <w:rsid w:val="003D1A2A"/>
    <w:rsid w:val="003D3E89"/>
    <w:rsid w:val="003E4135"/>
    <w:rsid w:val="003F004E"/>
    <w:rsid w:val="003F2711"/>
    <w:rsid w:val="00400A39"/>
    <w:rsid w:val="00404BB9"/>
    <w:rsid w:val="00404E1E"/>
    <w:rsid w:val="00407C76"/>
    <w:rsid w:val="00410CC9"/>
    <w:rsid w:val="00413745"/>
    <w:rsid w:val="004351F3"/>
    <w:rsid w:val="00435E9F"/>
    <w:rsid w:val="00437E1F"/>
    <w:rsid w:val="00464AD7"/>
    <w:rsid w:val="004802D2"/>
    <w:rsid w:val="0048075C"/>
    <w:rsid w:val="004810D0"/>
    <w:rsid w:val="00486DE7"/>
    <w:rsid w:val="004909C3"/>
    <w:rsid w:val="00493084"/>
    <w:rsid w:val="00493AD4"/>
    <w:rsid w:val="00494A97"/>
    <w:rsid w:val="004963B1"/>
    <w:rsid w:val="004B084F"/>
    <w:rsid w:val="004B4BFC"/>
    <w:rsid w:val="004B674B"/>
    <w:rsid w:val="004D15FC"/>
    <w:rsid w:val="004D26D5"/>
    <w:rsid w:val="004D4BB4"/>
    <w:rsid w:val="004D5508"/>
    <w:rsid w:val="004D5943"/>
    <w:rsid w:val="004E53A5"/>
    <w:rsid w:val="004E605A"/>
    <w:rsid w:val="004E732C"/>
    <w:rsid w:val="004F5DB0"/>
    <w:rsid w:val="004F6C90"/>
    <w:rsid w:val="004F78C9"/>
    <w:rsid w:val="00504C5E"/>
    <w:rsid w:val="00505670"/>
    <w:rsid w:val="00510559"/>
    <w:rsid w:val="005132E7"/>
    <w:rsid w:val="00524A21"/>
    <w:rsid w:val="0052738F"/>
    <w:rsid w:val="00542D35"/>
    <w:rsid w:val="0055278E"/>
    <w:rsid w:val="00552C81"/>
    <w:rsid w:val="005548FB"/>
    <w:rsid w:val="00555162"/>
    <w:rsid w:val="00561986"/>
    <w:rsid w:val="00565B24"/>
    <w:rsid w:val="00570990"/>
    <w:rsid w:val="00580EA2"/>
    <w:rsid w:val="00583372"/>
    <w:rsid w:val="005862ED"/>
    <w:rsid w:val="00592D4A"/>
    <w:rsid w:val="005A5EB5"/>
    <w:rsid w:val="005A66FF"/>
    <w:rsid w:val="005A7294"/>
    <w:rsid w:val="005B2FD8"/>
    <w:rsid w:val="005C1529"/>
    <w:rsid w:val="005C156B"/>
    <w:rsid w:val="005C234C"/>
    <w:rsid w:val="005C3DC3"/>
    <w:rsid w:val="005E3942"/>
    <w:rsid w:val="005E7ABB"/>
    <w:rsid w:val="005F08BF"/>
    <w:rsid w:val="005F45D2"/>
    <w:rsid w:val="005F47AB"/>
    <w:rsid w:val="005F4CC5"/>
    <w:rsid w:val="005F64AC"/>
    <w:rsid w:val="005F7479"/>
    <w:rsid w:val="00600DD0"/>
    <w:rsid w:val="00601C84"/>
    <w:rsid w:val="0061306F"/>
    <w:rsid w:val="00613973"/>
    <w:rsid w:val="00620600"/>
    <w:rsid w:val="006235AD"/>
    <w:rsid w:val="00623718"/>
    <w:rsid w:val="00623AAC"/>
    <w:rsid w:val="0063599C"/>
    <w:rsid w:val="00647D24"/>
    <w:rsid w:val="0065209B"/>
    <w:rsid w:val="00656F5B"/>
    <w:rsid w:val="006636F7"/>
    <w:rsid w:val="00683AE2"/>
    <w:rsid w:val="00687EAB"/>
    <w:rsid w:val="006939E4"/>
    <w:rsid w:val="006A7C7F"/>
    <w:rsid w:val="006B0DCA"/>
    <w:rsid w:val="006B18A9"/>
    <w:rsid w:val="006B26DE"/>
    <w:rsid w:val="006C1489"/>
    <w:rsid w:val="006C2186"/>
    <w:rsid w:val="006C23E3"/>
    <w:rsid w:val="006C3AEB"/>
    <w:rsid w:val="006D0178"/>
    <w:rsid w:val="006D2100"/>
    <w:rsid w:val="006D5C37"/>
    <w:rsid w:val="006D7567"/>
    <w:rsid w:val="006E2654"/>
    <w:rsid w:val="006E3DF4"/>
    <w:rsid w:val="006F018A"/>
    <w:rsid w:val="00700BFC"/>
    <w:rsid w:val="0070193F"/>
    <w:rsid w:val="00702F6C"/>
    <w:rsid w:val="00705189"/>
    <w:rsid w:val="00710A52"/>
    <w:rsid w:val="0071142A"/>
    <w:rsid w:val="00725EBE"/>
    <w:rsid w:val="0073131E"/>
    <w:rsid w:val="00732BE0"/>
    <w:rsid w:val="00733AE2"/>
    <w:rsid w:val="0073505A"/>
    <w:rsid w:val="00740AC1"/>
    <w:rsid w:val="00741625"/>
    <w:rsid w:val="0075664A"/>
    <w:rsid w:val="00761AC6"/>
    <w:rsid w:val="00766855"/>
    <w:rsid w:val="00781D62"/>
    <w:rsid w:val="00784A78"/>
    <w:rsid w:val="00795EF1"/>
    <w:rsid w:val="007B7389"/>
    <w:rsid w:val="007B742A"/>
    <w:rsid w:val="007C2E53"/>
    <w:rsid w:val="007C4E3A"/>
    <w:rsid w:val="007D2D6F"/>
    <w:rsid w:val="007D42F3"/>
    <w:rsid w:val="007E0964"/>
    <w:rsid w:val="007E1901"/>
    <w:rsid w:val="007F266D"/>
    <w:rsid w:val="007F5C45"/>
    <w:rsid w:val="00801E59"/>
    <w:rsid w:val="00804BA3"/>
    <w:rsid w:val="0081293D"/>
    <w:rsid w:val="00816620"/>
    <w:rsid w:val="00823671"/>
    <w:rsid w:val="00825374"/>
    <w:rsid w:val="00827969"/>
    <w:rsid w:val="008379F0"/>
    <w:rsid w:val="00837D6C"/>
    <w:rsid w:val="00841926"/>
    <w:rsid w:val="00841B7C"/>
    <w:rsid w:val="0084408D"/>
    <w:rsid w:val="008571C2"/>
    <w:rsid w:val="00857A49"/>
    <w:rsid w:val="0086023C"/>
    <w:rsid w:val="0086558F"/>
    <w:rsid w:val="00865D7F"/>
    <w:rsid w:val="00872BB8"/>
    <w:rsid w:val="00873069"/>
    <w:rsid w:val="00890DB8"/>
    <w:rsid w:val="008A03FE"/>
    <w:rsid w:val="008C215D"/>
    <w:rsid w:val="008C30C7"/>
    <w:rsid w:val="008C3A62"/>
    <w:rsid w:val="008E7433"/>
    <w:rsid w:val="00906CBD"/>
    <w:rsid w:val="00907BE1"/>
    <w:rsid w:val="0091165C"/>
    <w:rsid w:val="00911BC0"/>
    <w:rsid w:val="00911D5E"/>
    <w:rsid w:val="00912A82"/>
    <w:rsid w:val="00930D8A"/>
    <w:rsid w:val="009361A8"/>
    <w:rsid w:val="0094365C"/>
    <w:rsid w:val="00945468"/>
    <w:rsid w:val="009462D9"/>
    <w:rsid w:val="009466A0"/>
    <w:rsid w:val="00946C42"/>
    <w:rsid w:val="00950672"/>
    <w:rsid w:val="00954867"/>
    <w:rsid w:val="00966F09"/>
    <w:rsid w:val="009711CC"/>
    <w:rsid w:val="00973760"/>
    <w:rsid w:val="00980EB4"/>
    <w:rsid w:val="00984DFD"/>
    <w:rsid w:val="0098715E"/>
    <w:rsid w:val="009A3931"/>
    <w:rsid w:val="009A631D"/>
    <w:rsid w:val="009B5004"/>
    <w:rsid w:val="009B7FE8"/>
    <w:rsid w:val="009C10F6"/>
    <w:rsid w:val="009C1986"/>
    <w:rsid w:val="009C1A80"/>
    <w:rsid w:val="009C5163"/>
    <w:rsid w:val="009D109D"/>
    <w:rsid w:val="009D3239"/>
    <w:rsid w:val="009E5FFD"/>
    <w:rsid w:val="009E67D4"/>
    <w:rsid w:val="009F33B7"/>
    <w:rsid w:val="009F61BB"/>
    <w:rsid w:val="00A02FDC"/>
    <w:rsid w:val="00A1267B"/>
    <w:rsid w:val="00A131BF"/>
    <w:rsid w:val="00A27AC5"/>
    <w:rsid w:val="00A318B2"/>
    <w:rsid w:val="00A340D6"/>
    <w:rsid w:val="00A34D83"/>
    <w:rsid w:val="00A36272"/>
    <w:rsid w:val="00A3699A"/>
    <w:rsid w:val="00A552F5"/>
    <w:rsid w:val="00A640F3"/>
    <w:rsid w:val="00A778AC"/>
    <w:rsid w:val="00A85F3E"/>
    <w:rsid w:val="00A86329"/>
    <w:rsid w:val="00A91314"/>
    <w:rsid w:val="00A97074"/>
    <w:rsid w:val="00A97948"/>
    <w:rsid w:val="00AA083A"/>
    <w:rsid w:val="00AA35FF"/>
    <w:rsid w:val="00AA49CC"/>
    <w:rsid w:val="00AA66BB"/>
    <w:rsid w:val="00AA7AC9"/>
    <w:rsid w:val="00AB0203"/>
    <w:rsid w:val="00AB1EC0"/>
    <w:rsid w:val="00AC5EE1"/>
    <w:rsid w:val="00AF5A48"/>
    <w:rsid w:val="00B0727C"/>
    <w:rsid w:val="00B1176A"/>
    <w:rsid w:val="00B417D6"/>
    <w:rsid w:val="00B510DC"/>
    <w:rsid w:val="00B57637"/>
    <w:rsid w:val="00B60FA6"/>
    <w:rsid w:val="00B646D1"/>
    <w:rsid w:val="00B67C46"/>
    <w:rsid w:val="00B8029A"/>
    <w:rsid w:val="00B8748E"/>
    <w:rsid w:val="00B90FCD"/>
    <w:rsid w:val="00B92769"/>
    <w:rsid w:val="00B9577C"/>
    <w:rsid w:val="00BA5B8D"/>
    <w:rsid w:val="00BB0C3F"/>
    <w:rsid w:val="00BB5D61"/>
    <w:rsid w:val="00BB6882"/>
    <w:rsid w:val="00BC3A64"/>
    <w:rsid w:val="00BD3A12"/>
    <w:rsid w:val="00BD3B6B"/>
    <w:rsid w:val="00C21935"/>
    <w:rsid w:val="00C23622"/>
    <w:rsid w:val="00C42C99"/>
    <w:rsid w:val="00C432E6"/>
    <w:rsid w:val="00C4363E"/>
    <w:rsid w:val="00C43CF5"/>
    <w:rsid w:val="00C447D6"/>
    <w:rsid w:val="00C461D2"/>
    <w:rsid w:val="00C46748"/>
    <w:rsid w:val="00C550A0"/>
    <w:rsid w:val="00C612FC"/>
    <w:rsid w:val="00C63894"/>
    <w:rsid w:val="00C81AE1"/>
    <w:rsid w:val="00C853EA"/>
    <w:rsid w:val="00C8766A"/>
    <w:rsid w:val="00CA0CB1"/>
    <w:rsid w:val="00CB76DC"/>
    <w:rsid w:val="00CC7493"/>
    <w:rsid w:val="00CD4B8C"/>
    <w:rsid w:val="00CE6AE5"/>
    <w:rsid w:val="00CF6D29"/>
    <w:rsid w:val="00D01D8E"/>
    <w:rsid w:val="00D02F79"/>
    <w:rsid w:val="00D04E23"/>
    <w:rsid w:val="00D0742E"/>
    <w:rsid w:val="00D12C78"/>
    <w:rsid w:val="00D133ED"/>
    <w:rsid w:val="00D1707E"/>
    <w:rsid w:val="00D21CF1"/>
    <w:rsid w:val="00D24742"/>
    <w:rsid w:val="00D26C1C"/>
    <w:rsid w:val="00D32B30"/>
    <w:rsid w:val="00D45DDD"/>
    <w:rsid w:val="00D5201C"/>
    <w:rsid w:val="00D57ABB"/>
    <w:rsid w:val="00D679AE"/>
    <w:rsid w:val="00D76C83"/>
    <w:rsid w:val="00D8588C"/>
    <w:rsid w:val="00D85FE6"/>
    <w:rsid w:val="00D919B3"/>
    <w:rsid w:val="00D92C4E"/>
    <w:rsid w:val="00D94789"/>
    <w:rsid w:val="00D957EF"/>
    <w:rsid w:val="00DA05BD"/>
    <w:rsid w:val="00DA284B"/>
    <w:rsid w:val="00DA6A32"/>
    <w:rsid w:val="00DB1194"/>
    <w:rsid w:val="00DB312B"/>
    <w:rsid w:val="00DB43EB"/>
    <w:rsid w:val="00DB6097"/>
    <w:rsid w:val="00DB690A"/>
    <w:rsid w:val="00DC0557"/>
    <w:rsid w:val="00DC1AC2"/>
    <w:rsid w:val="00DC223B"/>
    <w:rsid w:val="00DD5C8E"/>
    <w:rsid w:val="00DE4394"/>
    <w:rsid w:val="00DE7608"/>
    <w:rsid w:val="00DF2EA8"/>
    <w:rsid w:val="00DF5596"/>
    <w:rsid w:val="00DF78E0"/>
    <w:rsid w:val="00DF7BDE"/>
    <w:rsid w:val="00E018F2"/>
    <w:rsid w:val="00E054AF"/>
    <w:rsid w:val="00E11456"/>
    <w:rsid w:val="00E13816"/>
    <w:rsid w:val="00E1394E"/>
    <w:rsid w:val="00E20D17"/>
    <w:rsid w:val="00E31390"/>
    <w:rsid w:val="00E31A45"/>
    <w:rsid w:val="00E347C9"/>
    <w:rsid w:val="00E45E9C"/>
    <w:rsid w:val="00E46897"/>
    <w:rsid w:val="00E47D7A"/>
    <w:rsid w:val="00E62B5C"/>
    <w:rsid w:val="00E74D19"/>
    <w:rsid w:val="00E83F05"/>
    <w:rsid w:val="00E924B1"/>
    <w:rsid w:val="00E9630A"/>
    <w:rsid w:val="00E96A58"/>
    <w:rsid w:val="00E9752E"/>
    <w:rsid w:val="00EA08C7"/>
    <w:rsid w:val="00EC2BC2"/>
    <w:rsid w:val="00EC3530"/>
    <w:rsid w:val="00EC4640"/>
    <w:rsid w:val="00EC543B"/>
    <w:rsid w:val="00EC6FDD"/>
    <w:rsid w:val="00EC765F"/>
    <w:rsid w:val="00ED2E1F"/>
    <w:rsid w:val="00EF53C1"/>
    <w:rsid w:val="00EF6771"/>
    <w:rsid w:val="00EF6B02"/>
    <w:rsid w:val="00F055B9"/>
    <w:rsid w:val="00F12267"/>
    <w:rsid w:val="00F1742A"/>
    <w:rsid w:val="00F230B6"/>
    <w:rsid w:val="00F25F0D"/>
    <w:rsid w:val="00F42537"/>
    <w:rsid w:val="00F45782"/>
    <w:rsid w:val="00F4640E"/>
    <w:rsid w:val="00F46427"/>
    <w:rsid w:val="00F61C75"/>
    <w:rsid w:val="00F6481F"/>
    <w:rsid w:val="00F66FA6"/>
    <w:rsid w:val="00F74E33"/>
    <w:rsid w:val="00F77A3D"/>
    <w:rsid w:val="00F837BB"/>
    <w:rsid w:val="00F84C55"/>
    <w:rsid w:val="00F86811"/>
    <w:rsid w:val="00FA3EED"/>
    <w:rsid w:val="00FA64EA"/>
    <w:rsid w:val="00FB0466"/>
    <w:rsid w:val="00FD063A"/>
    <w:rsid w:val="00FD11CC"/>
    <w:rsid w:val="00FE699A"/>
    <w:rsid w:val="00FF09CB"/>
    <w:rsid w:val="00FF2DFC"/>
    <w:rsid w:val="00FF684A"/>
    <w:rsid w:val="00FF7638"/>
    <w:rsid w:val="7DD96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qFormat="1" w:unhideWhenUsed="0" w:uiPriority="0" w:semiHidden="0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9"/>
    <w:semiHidden/>
    <w:unhideWhenUsed/>
    <w:qFormat/>
    <w:uiPriority w:val="99"/>
    <w:pPr>
      <w:spacing w:after="120"/>
    </w:pPr>
  </w:style>
  <w:style w:type="paragraph" w:styleId="3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Body Text First Indent"/>
    <w:basedOn w:val="1"/>
    <w:link w:val="10"/>
    <w:qFormat/>
    <w:uiPriority w:val="0"/>
    <w:pPr>
      <w:spacing w:line="300" w:lineRule="auto"/>
      <w:ind w:firstLine="498" w:firstLineChars="200"/>
    </w:pPr>
    <w:rPr>
      <w:rFonts w:ascii="Times New Roman" w:hAnsi="Times New Roman" w:eastAsia="宋体" w:cs="Times New Roman"/>
      <w:sz w:val="24"/>
      <w:szCs w:val="20"/>
    </w:r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customStyle="1" w:styleId="9">
    <w:name w:val="正文文本 字符"/>
    <w:basedOn w:val="7"/>
    <w:link w:val="2"/>
    <w:semiHidden/>
    <w:qFormat/>
    <w:uiPriority w:val="99"/>
  </w:style>
  <w:style w:type="character" w:customStyle="1" w:styleId="10">
    <w:name w:val="正文文本首行缩进 字符"/>
    <w:basedOn w:val="9"/>
    <w:link w:val="5"/>
    <w:qFormat/>
    <w:uiPriority w:val="0"/>
    <w:rPr>
      <w:rFonts w:ascii="Times New Roman" w:hAnsi="Times New Roman" w:eastAsia="宋体" w:cs="Times New Roman"/>
      <w:sz w:val="24"/>
      <w:szCs w:val="20"/>
    </w:rPr>
  </w:style>
  <w:style w:type="character" w:customStyle="1" w:styleId="11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2">
    <w:name w:val="页脚 字符"/>
    <w:basedOn w:val="7"/>
    <w:link w:val="3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51</Words>
  <Characters>383</Characters>
  <Lines>2</Lines>
  <Paragraphs>1</Paragraphs>
  <TotalTime>21</TotalTime>
  <ScaleCrop>false</ScaleCrop>
  <LinksUpToDate>false</LinksUpToDate>
  <CharactersWithSpaces>410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0T01:17:00Z</dcterms:created>
  <dc:creator>gongjiaye90@126.com</dc:creator>
  <cp:lastModifiedBy>user</cp:lastModifiedBy>
  <dcterms:modified xsi:type="dcterms:W3CDTF">2022-10-19T04:04:32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437DE5E87FD04175BAD7A2FC8AF579FA</vt:lpwstr>
  </property>
</Properties>
</file>